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172899587"/>
    <w:bookmarkStart w:id="1" w:name="_Toc173408256"/>
    <w:p w14:paraId="511DDEAE" w14:textId="19CED529" w:rsidR="00A777C0" w:rsidRDefault="00A777C0" w:rsidP="005A1117">
      <w:pPr>
        <w:pStyle w:val="Heading2"/>
      </w:pPr>
      <w:r w:rsidRPr="006D1633">
        <w:rPr>
          <w:noProof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2CAA196A" wp14:editId="6B1B3A1E">
                <wp:simplePos x="0" y="0"/>
                <wp:positionH relativeFrom="column">
                  <wp:posOffset>-1138865</wp:posOffset>
                </wp:positionH>
                <wp:positionV relativeFrom="paragraph">
                  <wp:posOffset>166533</wp:posOffset>
                </wp:positionV>
                <wp:extent cx="8235315" cy="95250"/>
                <wp:effectExtent l="0" t="0" r="0" b="0"/>
                <wp:wrapNone/>
                <wp:docPr id="14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35315" cy="95250"/>
                          <a:chOff x="0" y="0"/>
                          <a:chExt cx="7117715" cy="95250"/>
                        </a:xfrm>
                      </wpg:grpSpPr>
                      <wps:wsp>
                        <wps:cNvPr id="2" name="Rectangle 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117715" cy="95250"/>
                          </a:xfrm>
                          <a:prstGeom prst="rect">
                            <a:avLst/>
                          </a:prstGeom>
                          <a:solidFill>
                            <a:srgbClr val="007CBA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A98313" w14:textId="77777777" w:rsidR="00866966" w:rsidRDefault="00866966" w:rsidP="00866966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" name="Group 2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>
                          <a:grpSpLocks/>
                        </wpg:cNvGrpSpPr>
                        <wpg:grpSpPr bwMode="auto">
                          <a:xfrm>
                            <a:off x="5291750" y="0"/>
                            <a:ext cx="1360170" cy="95250"/>
                            <a:chOff x="4330" y="5520"/>
                            <a:chExt cx="2142" cy="144"/>
                          </a:xfrm>
                        </wpg:grpSpPr>
                        <wps:wsp>
                          <wps:cNvPr id="4" name="AutoShap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4330" y="5520"/>
                              <a:ext cx="1152" cy="144"/>
                            </a:xfrm>
                            <a:prstGeom prst="parallelogram">
                              <a:avLst>
                                <a:gd name="adj" fmla="val 103815"/>
                              </a:avLst>
                            </a:prstGeom>
                            <a:solidFill>
                              <a:srgbClr val="D7252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AutoShape 20"/>
                          <wps:cNvSpPr>
                            <a:spLocks noChangeArrowheads="1"/>
                          </wps:cNvSpPr>
                          <wps:spPr bwMode="auto">
                            <a:xfrm>
                              <a:off x="5320" y="5520"/>
                              <a:ext cx="1152" cy="144"/>
                            </a:xfrm>
                            <a:prstGeom prst="parallelogram">
                              <a:avLst>
                                <a:gd name="adj" fmla="val 103815"/>
                              </a:avLst>
                            </a:prstGeom>
                            <a:solidFill>
                              <a:srgbClr val="71A850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CAA196A" id="Group 14" o:spid="_x0000_s1026" alt="&quot;&quot;" style="position:absolute;margin-left:-89.65pt;margin-top:13.1pt;width:648.45pt;height:7.5pt;z-index:251658241;mso-width-relative:margin" coordsize="71177,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">
                <v:rect id="Rectangle 15" o:spid="_x0000_s1027" alt="&quot;&quot;" style="position:absolute;width:71177;height: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" fillcolor="#007cba" stroked="f">
                  <v:textbox>
                    <w:txbxContent>
                      <w:p w14:paraId="58A98313" w14:textId="77777777" w:rsidR="00866966" w:rsidRDefault="00866966" w:rsidP="00866966"/>
                    </w:txbxContent>
                  </v:textbox>
                </v:rect>
                <v:group id="Group 21" o:spid="_x0000_s1028" alt="&quot;&quot;" style="position:absolute;left:52917;width:13602;height:952" coordorigin="4330,5520" coordsize="2142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AutoShape 19" o:spid="_x0000_s1029" type="#_x0000_t7" style="position:absolute;left:4330;top:5520;width:1152;height: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" adj="2803" fillcolor="#d7252f" stroked="f"/>
                  <v:shape id="AutoShape 20" o:spid="_x0000_s1030" type="#_x0000_t7" style="position:absolute;left:5320;top:5520;width:1152;height: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" adj="2803" fillcolor="#71a850" stroked="f"/>
                </v:group>
              </v:group>
            </w:pict>
          </mc:Fallback>
        </mc:AlternateContent>
      </w:r>
      <w:r w:rsidRPr="00866966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F66F925" wp14:editId="1D920868">
                <wp:simplePos x="0" y="0"/>
                <wp:positionH relativeFrom="column">
                  <wp:posOffset>-925033</wp:posOffset>
                </wp:positionH>
                <wp:positionV relativeFrom="paragraph">
                  <wp:posOffset>-732317</wp:posOffset>
                </wp:positionV>
                <wp:extent cx="7772400" cy="903767"/>
                <wp:effectExtent l="0" t="0" r="0" b="0"/>
                <wp:wrapNone/>
                <wp:docPr id="6" name="Rectangle 6" descr="Header section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903767"/>
                        </a:xfrm>
                        <a:prstGeom prst="rect">
                          <a:avLst/>
                        </a:prstGeom>
                        <a:solidFill>
                          <a:srgbClr val="002D5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A3A511" w14:textId="606E8A87" w:rsidR="00302CAF" w:rsidRPr="00302CAF" w:rsidRDefault="00A777C0" w:rsidP="00A777C0">
                            <w:pPr>
                              <w:pStyle w:val="Heading1"/>
                              <w:ind w:left="0"/>
                              <w:jc w:val="center"/>
                            </w:pPr>
                            <w:r>
                              <w:t>Tribal Navigator Referr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66F925" id="Rectangle 6" o:spid="_x0000_s1031" alt="Header section" style="position:absolute;margin-left:-72.85pt;margin-top:-57.65pt;width:612pt;height:71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" fillcolor="#002d5d" stroked="f">
                <v:textbox>
                  <w:txbxContent>
                    <w:p w14:paraId="17A3A511" w14:textId="606E8A87" w:rsidR="00302CAF" w:rsidRPr="00302CAF" w:rsidRDefault="00A777C0" w:rsidP="00A777C0">
                      <w:pPr>
                        <w:pStyle w:val="Heading1"/>
                        <w:ind w:left="0"/>
                        <w:jc w:val="center"/>
                      </w:pPr>
                      <w:r>
                        <w:t>Tribal Navigator Referral</w:t>
                      </w:r>
                    </w:p>
                  </w:txbxContent>
                </v:textbox>
              </v:rect>
            </w:pict>
          </mc:Fallback>
        </mc:AlternateContent>
      </w:r>
    </w:p>
    <w:bookmarkEnd w:id="0"/>
    <w:bookmarkEnd w:id="1"/>
    <w:p w14:paraId="1FF3C6DE" w14:textId="638FAC38" w:rsidR="00706C35" w:rsidRDefault="005A1117" w:rsidP="005A1117">
      <w:pPr>
        <w:pStyle w:val="Heading2"/>
      </w:pPr>
      <w:r>
        <w:t>Consumer’s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258"/>
        <w:gridCol w:w="2154"/>
        <w:gridCol w:w="8"/>
        <w:gridCol w:w="1520"/>
        <w:gridCol w:w="95"/>
        <w:gridCol w:w="995"/>
        <w:gridCol w:w="1165"/>
      </w:tblGrid>
      <w:tr w:rsidR="00A777C0" w14:paraId="29445F5B" w14:textId="77777777" w:rsidTr="007E2ED1">
        <w:tc>
          <w:tcPr>
            <w:tcW w:w="5567" w:type="dxa"/>
            <w:gridSpan w:val="3"/>
          </w:tcPr>
          <w:p w14:paraId="57AC1BBF" w14:textId="77777777" w:rsidR="00A777C0" w:rsidRDefault="00A777C0" w:rsidP="00A777C0">
            <w:pPr>
              <w:spacing w:before="0" w:after="0"/>
            </w:pPr>
            <w:r>
              <w:t xml:space="preserve">Name: </w:t>
            </w:r>
          </w:p>
          <w:p w14:paraId="06192A77" w14:textId="53E34C6B" w:rsidR="00A777C0" w:rsidRDefault="00A777C0" w:rsidP="00A777C0">
            <w:pPr>
              <w:spacing w:before="0" w:after="0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1528" w:type="dxa"/>
            <w:gridSpan w:val="2"/>
          </w:tcPr>
          <w:p w14:paraId="1E3ACCFF" w14:textId="6642DEFD" w:rsidR="00A777C0" w:rsidRDefault="00A777C0" w:rsidP="00A777C0">
            <w:pPr>
              <w:spacing w:before="0" w:after="0"/>
            </w:pPr>
            <w:r>
              <w:t xml:space="preserve">Prime #: </w:t>
            </w:r>
          </w:p>
          <w:p w14:paraId="0E7EB954" w14:textId="64461F3D" w:rsidR="00A777C0" w:rsidRDefault="00A777C0" w:rsidP="00A777C0">
            <w:pPr>
              <w:spacing w:before="0" w:after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2255" w:type="dxa"/>
            <w:gridSpan w:val="3"/>
          </w:tcPr>
          <w:p w14:paraId="09AEB781" w14:textId="77777777" w:rsidR="00A777C0" w:rsidRDefault="00A777C0" w:rsidP="00A777C0">
            <w:pPr>
              <w:spacing w:before="0" w:after="0"/>
            </w:pPr>
            <w:r>
              <w:t xml:space="preserve">Date of referral: </w:t>
            </w:r>
          </w:p>
          <w:p w14:paraId="2E98716E" w14:textId="7C1F9689" w:rsidR="00A777C0" w:rsidRDefault="00A777C0" w:rsidP="00A777C0">
            <w:pPr>
              <w:spacing w:before="0" w:after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A777C0" w14:paraId="1CC7BB14" w14:textId="77777777" w:rsidTr="00A777C0">
        <w:tc>
          <w:tcPr>
            <w:tcW w:w="9350" w:type="dxa"/>
            <w:gridSpan w:val="8"/>
          </w:tcPr>
          <w:p w14:paraId="047F64A6" w14:textId="77777777" w:rsidR="00A777C0" w:rsidRDefault="00A777C0" w:rsidP="00A777C0">
            <w:pPr>
              <w:spacing w:before="0" w:after="0"/>
            </w:pPr>
            <w:r>
              <w:t xml:space="preserve">Physical address: </w:t>
            </w:r>
          </w:p>
          <w:p w14:paraId="2A8A756E" w14:textId="30A461E8" w:rsidR="00E07446" w:rsidRDefault="00E07446" w:rsidP="00A777C0">
            <w:pPr>
              <w:spacing w:before="0" w:after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E07446" w14:paraId="21A78A12" w14:textId="77777777" w:rsidTr="007E2ED1">
        <w:tc>
          <w:tcPr>
            <w:tcW w:w="3413" w:type="dxa"/>
            <w:gridSpan w:val="2"/>
          </w:tcPr>
          <w:p w14:paraId="57A6BDF7" w14:textId="77777777" w:rsidR="00E07446" w:rsidRDefault="00E07446" w:rsidP="00E07446">
            <w:pPr>
              <w:spacing w:before="0" w:after="0"/>
            </w:pPr>
            <w:r>
              <w:t>County:</w:t>
            </w:r>
          </w:p>
          <w:p w14:paraId="00A5F197" w14:textId="4A61335D" w:rsidR="00E07446" w:rsidRDefault="00E07446" w:rsidP="00E07446">
            <w:pPr>
              <w:spacing w:before="0" w:after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3777" w:type="dxa"/>
            <w:gridSpan w:val="4"/>
          </w:tcPr>
          <w:p w14:paraId="1BE37FD8" w14:textId="77777777" w:rsidR="00E07446" w:rsidRDefault="00E07446" w:rsidP="00E07446">
            <w:pPr>
              <w:spacing w:before="0" w:after="0"/>
            </w:pPr>
            <w:r>
              <w:t>City:</w:t>
            </w:r>
          </w:p>
          <w:p w14:paraId="7931E2C0" w14:textId="2C54BCEE" w:rsidR="00E07446" w:rsidRDefault="00E07446" w:rsidP="00E07446">
            <w:pPr>
              <w:spacing w:before="0" w:after="0"/>
            </w:pPr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995" w:type="dxa"/>
          </w:tcPr>
          <w:p w14:paraId="2D53F481" w14:textId="77777777" w:rsidR="00E07446" w:rsidRDefault="00E07446" w:rsidP="00E07446">
            <w:pPr>
              <w:spacing w:before="0" w:after="0"/>
            </w:pPr>
            <w:r>
              <w:t>State:</w:t>
            </w:r>
          </w:p>
          <w:p w14:paraId="09D4E919" w14:textId="2A89B3E1" w:rsidR="00E07446" w:rsidRDefault="00E07446" w:rsidP="00E07446">
            <w:pPr>
              <w:spacing w:before="0" w:after="0"/>
            </w:pPr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1165" w:type="dxa"/>
          </w:tcPr>
          <w:p w14:paraId="0FDDB20E" w14:textId="77777777" w:rsidR="00E07446" w:rsidRDefault="00E07446" w:rsidP="00E07446">
            <w:pPr>
              <w:spacing w:before="0" w:after="0"/>
            </w:pPr>
            <w:r>
              <w:t>Zip:</w:t>
            </w:r>
          </w:p>
          <w:p w14:paraId="47FF2126" w14:textId="2E2FCD52" w:rsidR="00E07446" w:rsidRDefault="00E07446" w:rsidP="00E07446">
            <w:pPr>
              <w:spacing w:before="0" w:after="0"/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9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  <w:tr w:rsidR="00E07446" w14:paraId="25A33DB7" w14:textId="77777777" w:rsidTr="00E07446">
        <w:tc>
          <w:tcPr>
            <w:tcW w:w="9350" w:type="dxa"/>
            <w:gridSpan w:val="8"/>
          </w:tcPr>
          <w:p w14:paraId="31971A03" w14:textId="77777777" w:rsidR="00E07446" w:rsidRDefault="00E07446" w:rsidP="00E07446">
            <w:pPr>
              <w:spacing w:before="0" w:after="0"/>
            </w:pPr>
            <w:r>
              <w:t xml:space="preserve">Mailing address: </w:t>
            </w:r>
          </w:p>
          <w:p w14:paraId="41D1B897" w14:textId="7AA41131" w:rsidR="00E07446" w:rsidRDefault="00E07446" w:rsidP="00E07446">
            <w:pPr>
              <w:spacing w:before="0" w:after="0"/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0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  <w:tr w:rsidR="00E07446" w14:paraId="06A6B765" w14:textId="77777777" w:rsidTr="007E2ED1">
        <w:tc>
          <w:tcPr>
            <w:tcW w:w="5575" w:type="dxa"/>
            <w:gridSpan w:val="4"/>
          </w:tcPr>
          <w:p w14:paraId="5E7A3299" w14:textId="77777777" w:rsidR="00E07446" w:rsidRDefault="007E2ED1" w:rsidP="007E2ED1">
            <w:pPr>
              <w:spacing w:before="0" w:after="0"/>
            </w:pPr>
            <w:r>
              <w:t>City:</w:t>
            </w:r>
          </w:p>
          <w:p w14:paraId="1562F39B" w14:textId="133AD7F0" w:rsidR="007E2ED1" w:rsidRDefault="007E2ED1" w:rsidP="007E2ED1">
            <w:pPr>
              <w:spacing w:before="0" w:after="0"/>
            </w:pP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1615" w:type="dxa"/>
            <w:gridSpan w:val="2"/>
          </w:tcPr>
          <w:p w14:paraId="73DDE6BD" w14:textId="77777777" w:rsidR="00E07446" w:rsidRDefault="007E2ED1" w:rsidP="007E2ED1">
            <w:pPr>
              <w:spacing w:before="0" w:after="0"/>
            </w:pPr>
            <w:r>
              <w:t>State:</w:t>
            </w:r>
          </w:p>
          <w:p w14:paraId="10284DAA" w14:textId="693F3607" w:rsidR="007E2ED1" w:rsidRDefault="007E2ED1" w:rsidP="007E2ED1">
            <w:pPr>
              <w:spacing w:before="0" w:after="0"/>
            </w:pPr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2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2160" w:type="dxa"/>
            <w:gridSpan w:val="2"/>
          </w:tcPr>
          <w:p w14:paraId="75D36629" w14:textId="77777777" w:rsidR="00E07446" w:rsidRDefault="007E2ED1" w:rsidP="007E2ED1">
            <w:pPr>
              <w:spacing w:before="0" w:after="0"/>
            </w:pPr>
            <w:r>
              <w:t>Zip:</w:t>
            </w:r>
          </w:p>
          <w:p w14:paraId="753829C1" w14:textId="645A86AC" w:rsidR="007E2ED1" w:rsidRDefault="007E2ED1" w:rsidP="007E2ED1">
            <w:pPr>
              <w:spacing w:before="0" w:after="0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3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  <w:tr w:rsidR="007E2ED1" w14:paraId="687DDBF0" w14:textId="77777777" w:rsidTr="007E2ED1">
        <w:tc>
          <w:tcPr>
            <w:tcW w:w="2155" w:type="dxa"/>
          </w:tcPr>
          <w:p w14:paraId="5FA87B8F" w14:textId="77777777" w:rsidR="007E2ED1" w:rsidRDefault="007E2ED1" w:rsidP="007E2ED1">
            <w:pPr>
              <w:spacing w:before="0" w:after="0"/>
            </w:pPr>
            <w:r>
              <w:t>Phone #:</w:t>
            </w:r>
          </w:p>
          <w:p w14:paraId="436B6A64" w14:textId="283F248D" w:rsidR="007E2ED1" w:rsidRDefault="007E2ED1" w:rsidP="007E2ED1">
            <w:pPr>
              <w:spacing w:before="0" w:after="0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4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7195" w:type="dxa"/>
            <w:gridSpan w:val="7"/>
          </w:tcPr>
          <w:p w14:paraId="2692E90A" w14:textId="77777777" w:rsidR="007E2ED1" w:rsidRDefault="007E2ED1" w:rsidP="007E2ED1">
            <w:pPr>
              <w:spacing w:before="0" w:after="0"/>
            </w:pPr>
            <w:r>
              <w:t xml:space="preserve">Email: </w:t>
            </w:r>
          </w:p>
          <w:p w14:paraId="0ADD57CC" w14:textId="14B3C779" w:rsidR="007E2ED1" w:rsidRDefault="007E2ED1" w:rsidP="007E2ED1">
            <w:pPr>
              <w:spacing w:before="0" w:after="0"/>
            </w:pPr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5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  <w:tr w:rsidR="007E2ED1" w14:paraId="39CD86C2" w14:textId="77777777" w:rsidTr="007E2ED1">
        <w:tc>
          <w:tcPr>
            <w:tcW w:w="5575" w:type="dxa"/>
            <w:gridSpan w:val="4"/>
          </w:tcPr>
          <w:p w14:paraId="470D29B7" w14:textId="77A9442A" w:rsidR="007E2ED1" w:rsidRDefault="007E2ED1" w:rsidP="007E2ED1">
            <w:pPr>
              <w:spacing w:before="0" w:after="0"/>
            </w:pPr>
            <w:r>
              <w:t xml:space="preserve">Tribal affiliation: </w:t>
            </w:r>
          </w:p>
          <w:p w14:paraId="07EFC9A4" w14:textId="16DA37F6" w:rsidR="007E2ED1" w:rsidRDefault="007E2ED1" w:rsidP="007E2ED1">
            <w:pPr>
              <w:spacing w:before="0" w:after="0"/>
            </w:pPr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6" w:name="Text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3775" w:type="dxa"/>
            <w:gridSpan w:val="4"/>
          </w:tcPr>
          <w:p w14:paraId="15174C0F" w14:textId="18D12FF9" w:rsidR="007E2ED1" w:rsidRDefault="007E2ED1" w:rsidP="007E2ED1">
            <w:pPr>
              <w:spacing w:before="0" w:after="0"/>
            </w:pPr>
            <w:r>
              <w:t xml:space="preserve">Has the affiliation been verified? </w:t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"/>
            <w:r>
              <w:instrText xml:space="preserve"> FORMCHECKBOX </w:instrText>
            </w:r>
            <w:r w:rsidR="0009601D">
              <w:fldChar w:fldCharType="separate"/>
            </w:r>
            <w:r>
              <w:fldChar w:fldCharType="end"/>
            </w:r>
            <w:bookmarkEnd w:id="17"/>
            <w:r>
              <w:t xml:space="preserve"> Yes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2"/>
            <w:r>
              <w:instrText xml:space="preserve"> FORMCHECKBOX </w:instrText>
            </w:r>
            <w:r w:rsidR="0009601D">
              <w:fldChar w:fldCharType="separate"/>
            </w:r>
            <w:r>
              <w:fldChar w:fldCharType="end"/>
            </w:r>
            <w:bookmarkEnd w:id="18"/>
            <w:r>
              <w:t xml:space="preserve"> No</w:t>
            </w:r>
          </w:p>
        </w:tc>
      </w:tr>
      <w:tr w:rsidR="007E2ED1" w14:paraId="6E3E0619" w14:textId="77777777" w:rsidTr="007E2ED1">
        <w:tc>
          <w:tcPr>
            <w:tcW w:w="9350" w:type="dxa"/>
            <w:gridSpan w:val="8"/>
          </w:tcPr>
          <w:p w14:paraId="3B93B830" w14:textId="77777777" w:rsidR="007E2ED1" w:rsidRDefault="007E2ED1" w:rsidP="007E2ED1">
            <w:pPr>
              <w:spacing w:before="0" w:after="0"/>
            </w:pPr>
            <w:r>
              <w:t>Summary of reported needs:</w:t>
            </w:r>
          </w:p>
          <w:p w14:paraId="6961F698" w14:textId="2D0DE719" w:rsidR="007E2ED1" w:rsidRDefault="007E2ED1" w:rsidP="007E2ED1">
            <w:pPr>
              <w:spacing w:before="0" w:after="0"/>
            </w:pPr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9" w:name="Text1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9"/>
          </w:p>
        </w:tc>
      </w:tr>
      <w:tr w:rsidR="007E2ED1" w14:paraId="3EDBC460" w14:textId="77777777" w:rsidTr="007E2ED1">
        <w:tc>
          <w:tcPr>
            <w:tcW w:w="9350" w:type="dxa"/>
            <w:gridSpan w:val="8"/>
          </w:tcPr>
          <w:p w14:paraId="6387830B" w14:textId="4EE47DED" w:rsidR="007E2ED1" w:rsidRDefault="007E2ED1" w:rsidP="007E2ED1">
            <w:pPr>
              <w:spacing w:before="0" w:after="0"/>
            </w:pPr>
            <w:r>
              <w:t xml:space="preserve">Safety concerns: </w:t>
            </w:r>
          </w:p>
          <w:p w14:paraId="5C7CE7F7" w14:textId="531BE5DC" w:rsidR="007E2ED1" w:rsidRDefault="007E2ED1" w:rsidP="007E2ED1">
            <w:pPr>
              <w:spacing w:before="0" w:after="0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0" w:name="Text1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</w:tr>
    </w:tbl>
    <w:p w14:paraId="6A0D1E6A" w14:textId="77777777" w:rsidR="005A1117" w:rsidRDefault="005A1117" w:rsidP="007E2ED1">
      <w:pPr>
        <w:spacing w:before="0" w:after="0"/>
      </w:pPr>
    </w:p>
    <w:p w14:paraId="12EFBBE6" w14:textId="4B578A8C" w:rsidR="005A1117" w:rsidRDefault="005A1117" w:rsidP="005A1117">
      <w:pPr>
        <w:pStyle w:val="Heading2"/>
      </w:pPr>
      <w:r>
        <w:t>Referring branch/staff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3420"/>
        <w:gridCol w:w="3775"/>
      </w:tblGrid>
      <w:tr w:rsidR="00424CF3" w14:paraId="13156378" w14:textId="77777777" w:rsidTr="00424CF3">
        <w:tc>
          <w:tcPr>
            <w:tcW w:w="5575" w:type="dxa"/>
            <w:gridSpan w:val="2"/>
          </w:tcPr>
          <w:p w14:paraId="6143A377" w14:textId="77777777" w:rsidR="00424CF3" w:rsidRDefault="00424CF3" w:rsidP="00424CF3">
            <w:pPr>
              <w:spacing w:before="0" w:after="0"/>
            </w:pPr>
            <w:r>
              <w:t>Case manager’s name:</w:t>
            </w:r>
          </w:p>
          <w:p w14:paraId="48074204" w14:textId="5501F3BE" w:rsidR="00424CF3" w:rsidRDefault="00424CF3" w:rsidP="00424CF3">
            <w:pPr>
              <w:spacing w:before="0" w:after="0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1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</w:p>
        </w:tc>
        <w:tc>
          <w:tcPr>
            <w:tcW w:w="3775" w:type="dxa"/>
          </w:tcPr>
          <w:p w14:paraId="7DCAA443" w14:textId="77777777" w:rsidR="00424CF3" w:rsidRDefault="00424CF3" w:rsidP="00424CF3">
            <w:pPr>
              <w:spacing w:before="0" w:after="0"/>
            </w:pPr>
            <w:r>
              <w:t xml:space="preserve">Branch #: </w:t>
            </w:r>
          </w:p>
          <w:p w14:paraId="597C5D55" w14:textId="60C1BB0D" w:rsidR="00424CF3" w:rsidRDefault="00424CF3" w:rsidP="00424CF3">
            <w:pPr>
              <w:spacing w:before="0" w:after="0"/>
            </w:pP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2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2"/>
          </w:p>
        </w:tc>
      </w:tr>
      <w:tr w:rsidR="00424CF3" w14:paraId="44427740" w14:textId="77777777" w:rsidTr="00424CF3">
        <w:tc>
          <w:tcPr>
            <w:tcW w:w="2155" w:type="dxa"/>
          </w:tcPr>
          <w:p w14:paraId="2AA8E384" w14:textId="77777777" w:rsidR="00424CF3" w:rsidRDefault="00424CF3" w:rsidP="00424CF3">
            <w:pPr>
              <w:spacing w:before="0" w:after="0"/>
            </w:pPr>
            <w:r>
              <w:t>Phone #:</w:t>
            </w:r>
          </w:p>
          <w:p w14:paraId="1EFCF5B5" w14:textId="26B908B5" w:rsidR="00424CF3" w:rsidRDefault="00424CF3" w:rsidP="00424CF3">
            <w:pPr>
              <w:spacing w:before="0" w:after="0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3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3"/>
          </w:p>
        </w:tc>
        <w:tc>
          <w:tcPr>
            <w:tcW w:w="7195" w:type="dxa"/>
            <w:gridSpan w:val="2"/>
          </w:tcPr>
          <w:p w14:paraId="46AEDD16" w14:textId="77777777" w:rsidR="00424CF3" w:rsidRDefault="00424CF3" w:rsidP="00424CF3">
            <w:pPr>
              <w:spacing w:before="0" w:after="0"/>
            </w:pPr>
            <w:r>
              <w:t xml:space="preserve">Email: </w:t>
            </w:r>
          </w:p>
          <w:p w14:paraId="696AE0E4" w14:textId="6D5BB40E" w:rsidR="00424CF3" w:rsidRDefault="00424CF3" w:rsidP="00424CF3">
            <w:pPr>
              <w:spacing w:before="0" w:after="0"/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4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4"/>
          </w:p>
        </w:tc>
      </w:tr>
    </w:tbl>
    <w:p w14:paraId="3A9E01AA" w14:textId="77777777" w:rsidR="005A1117" w:rsidRPr="005A1117" w:rsidRDefault="005A1117" w:rsidP="005A1117"/>
    <w:p w14:paraId="0E8BBA82" w14:textId="77777777" w:rsidR="005A1117" w:rsidRDefault="005A1117" w:rsidP="005A1117"/>
    <w:sectPr w:rsidR="005A1117" w:rsidSect="00A02DDE">
      <w:headerReference w:type="default" r:id="rId11"/>
      <w:footerReference w:type="default" r:id="rId12"/>
      <w:footerReference w:type="first" r:id="rId13"/>
      <w:type w:val="continuous"/>
      <w:pgSz w:w="12240" w:h="15840"/>
      <w:pgMar w:top="-1170" w:right="1440" w:bottom="1620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C6169" w14:textId="77777777" w:rsidR="00487647" w:rsidRDefault="00487647" w:rsidP="005E3EB7">
      <w:r>
        <w:separator/>
      </w:r>
    </w:p>
  </w:endnote>
  <w:endnote w:type="continuationSeparator" w:id="0">
    <w:p w14:paraId="69BCE6AA" w14:textId="77777777" w:rsidR="00487647" w:rsidRDefault="00487647" w:rsidP="005E3EB7">
      <w:r>
        <w:continuationSeparator/>
      </w:r>
    </w:p>
  </w:endnote>
  <w:endnote w:type="continuationNotice" w:id="1">
    <w:p w14:paraId="424BE508" w14:textId="77777777" w:rsidR="00487647" w:rsidRDefault="0048764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39315" w14:textId="656486DD" w:rsidR="00216C13" w:rsidRDefault="002F15C4" w:rsidP="005E3EB7">
    <w:pPr>
      <w:pStyle w:val="Foot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3EC0E5A6" wp14:editId="0D5C06E8">
          <wp:simplePos x="0" y="0"/>
          <wp:positionH relativeFrom="column">
            <wp:posOffset>4817249</wp:posOffset>
          </wp:positionH>
          <wp:positionV relativeFrom="paragraph">
            <wp:posOffset>-699135</wp:posOffset>
          </wp:positionV>
          <wp:extent cx="1697990" cy="520065"/>
          <wp:effectExtent l="0" t="0" r="0" b="0"/>
          <wp:wrapNone/>
          <wp:docPr id="22" name="Picture 22" descr="Oregon Department of Human Services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9" name="Picture 769" descr="Oregon Department of Human Services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7990" cy="520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936F975" wp14:editId="29C99E47">
              <wp:simplePos x="0" y="0"/>
              <wp:positionH relativeFrom="column">
                <wp:posOffset>-622487</wp:posOffset>
              </wp:positionH>
              <wp:positionV relativeFrom="paragraph">
                <wp:posOffset>-502920</wp:posOffset>
              </wp:positionV>
              <wp:extent cx="638175" cy="323850"/>
              <wp:effectExtent l="0" t="0" r="0" b="0"/>
              <wp:wrapNone/>
              <wp:docPr id="8" name="Text Box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8175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7B02F11" w14:textId="3210B285" w:rsidR="00332EC7" w:rsidRDefault="00332EC7" w:rsidP="003C1977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B64B92"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 w:rsidR="002F15C4">
                            <w:rPr>
                              <w:noProof/>
                            </w:rPr>
                            <w:t xml:space="preserve"> of </w:t>
                          </w:r>
                          <w:r w:rsidR="002F15C4">
                            <w:rPr>
                              <w:noProof/>
                            </w:rPr>
                            <w:fldChar w:fldCharType="begin"/>
                          </w:r>
                          <w:r w:rsidR="002F15C4">
                            <w:rPr>
                              <w:noProof/>
                            </w:rPr>
                            <w:instrText xml:space="preserve"> NUMPAGES  \* Arabic  \* MERGEFORMAT </w:instrText>
                          </w:r>
                          <w:r w:rsidR="002F15C4">
                            <w:rPr>
                              <w:noProof/>
                            </w:rPr>
                            <w:fldChar w:fldCharType="separate"/>
                          </w:r>
                          <w:r w:rsidR="002F15C4">
                            <w:rPr>
                              <w:noProof/>
                            </w:rPr>
                            <w:t>3</w:t>
                          </w:r>
                          <w:r w:rsidR="002F15C4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36F975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7" type="#_x0000_t202" alt="&quot;&quot;" style="position:absolute;margin-left:-49pt;margin-top:-39.6pt;width:50.25pt;height:25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" filled="f" stroked="f">
              <v:textbox>
                <w:txbxContent>
                  <w:p w14:paraId="27B02F11" w14:textId="3210B285" w:rsidR="00332EC7" w:rsidRDefault="00332EC7" w:rsidP="003C1977">
                    <w:pPr>
                      <w:pStyle w:val="Footer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B64B92">
                      <w:rPr>
                        <w:noProof/>
                      </w:rPr>
                      <w:t>2</w:t>
                    </w:r>
                    <w:r>
                      <w:rPr>
                        <w:noProof/>
                      </w:rPr>
                      <w:fldChar w:fldCharType="end"/>
                    </w:r>
                    <w:r w:rsidR="002F15C4">
                      <w:rPr>
                        <w:noProof/>
                      </w:rPr>
                      <w:t xml:space="preserve"> of </w:t>
                    </w:r>
                    <w:r w:rsidR="002F15C4">
                      <w:rPr>
                        <w:noProof/>
                      </w:rPr>
                      <w:fldChar w:fldCharType="begin"/>
                    </w:r>
                    <w:r w:rsidR="002F15C4">
                      <w:rPr>
                        <w:noProof/>
                      </w:rPr>
                      <w:instrText xml:space="preserve"> NUMPAGES  \* Arabic  \* MERGEFORMAT </w:instrText>
                    </w:r>
                    <w:r w:rsidR="002F15C4">
                      <w:rPr>
                        <w:noProof/>
                      </w:rPr>
                      <w:fldChar w:fldCharType="separate"/>
                    </w:r>
                    <w:r w:rsidR="002F15C4">
                      <w:rPr>
                        <w:noProof/>
                      </w:rPr>
                      <w:t>3</w:t>
                    </w:r>
                    <w:r w:rsidR="002F15C4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5" behindDoc="0" locked="0" layoutInCell="1" allowOverlap="1" wp14:anchorId="4C965828" wp14:editId="253BA3D0">
          <wp:simplePos x="0" y="0"/>
          <wp:positionH relativeFrom="column">
            <wp:posOffset>-581892</wp:posOffset>
          </wp:positionH>
          <wp:positionV relativeFrom="paragraph">
            <wp:posOffset>-191478</wp:posOffset>
          </wp:positionV>
          <wp:extent cx="7122605" cy="69918"/>
          <wp:effectExtent l="0" t="0" r="2540" b="6350"/>
          <wp:wrapNone/>
          <wp:docPr id="23" name="Picture 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0183" cy="709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E5E44" w14:textId="31EF6930" w:rsidR="00E70FCD" w:rsidRDefault="003C1977" w:rsidP="00FF6F92">
    <w:pPr>
      <w:pStyle w:val="Footer"/>
      <w:ind w:left="-1440"/>
    </w:pPr>
    <w:r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48A312C1" wp14:editId="7F580E2D">
              <wp:simplePos x="0" y="0"/>
              <wp:positionH relativeFrom="column">
                <wp:posOffset>5343691</wp:posOffset>
              </wp:positionH>
              <wp:positionV relativeFrom="paragraph">
                <wp:posOffset>-173586</wp:posOffset>
              </wp:positionV>
              <wp:extent cx="1294960" cy="243135"/>
              <wp:effectExtent l="0" t="0" r="0" b="5080"/>
              <wp:wrapNone/>
              <wp:docPr id="15" name="Text Box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94960" cy="2431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A263519" w14:textId="7C5FDA4C" w:rsidR="003C1977" w:rsidRPr="002542C4" w:rsidRDefault="005A1117" w:rsidP="002542C4">
                          <w:pPr>
                            <w:pStyle w:val="Footer"/>
                            <w:jc w:val="right"/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  <w:t>October 22, 202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A312C1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38" type="#_x0000_t202" style="position:absolute;left:0;text-align:left;margin-left:420.75pt;margin-top:-13.65pt;width:101.95pt;height:19.1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" filled="f" stroked="f" strokeweight=".5pt">
              <v:textbox>
                <w:txbxContent>
                  <w:p w14:paraId="4A263519" w14:textId="7C5FDA4C" w:rsidR="003C1977" w:rsidRPr="002542C4" w:rsidRDefault="005A1117" w:rsidP="002542C4">
                    <w:pPr>
                      <w:pStyle w:val="Footer"/>
                      <w:jc w:val="right"/>
                      <w:rPr>
                        <w:color w:val="808080" w:themeColor="background1" w:themeShade="80"/>
                        <w:sz w:val="16"/>
                        <w:szCs w:val="16"/>
                      </w:rPr>
                    </w:pPr>
                    <w:r>
                      <w:rPr>
                        <w:color w:val="808080" w:themeColor="background1" w:themeShade="80"/>
                        <w:sz w:val="16"/>
                        <w:szCs w:val="16"/>
                      </w:rPr>
                      <w:t>October 22, 2024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DB17F0B" wp14:editId="1200FD11">
              <wp:simplePos x="0" y="0"/>
              <wp:positionH relativeFrom="column">
                <wp:posOffset>-576125</wp:posOffset>
              </wp:positionH>
              <wp:positionV relativeFrom="paragraph">
                <wp:posOffset>-496005</wp:posOffset>
              </wp:positionV>
              <wp:extent cx="597267" cy="323850"/>
              <wp:effectExtent l="0" t="0" r="0" b="0"/>
              <wp:wrapNone/>
              <wp:docPr id="1" name="Text Box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7267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A3B938" w14:textId="302C8B14" w:rsidR="00457F62" w:rsidRDefault="00332EC7" w:rsidP="00457F62">
                          <w:pPr>
                            <w:pStyle w:val="Footer"/>
                            <w:tabs>
                              <w:tab w:val="left" w:pos="2700"/>
                              <w:tab w:val="right" w:pos="10836"/>
                            </w:tabs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FD44C0"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 w:rsidR="00252794">
                            <w:rPr>
                              <w:noProof/>
                            </w:rPr>
                            <w:t xml:space="preserve"> of </w:t>
                          </w:r>
                          <w:r w:rsidR="00252794">
                            <w:rPr>
                              <w:noProof/>
                            </w:rPr>
                            <w:fldChar w:fldCharType="begin"/>
                          </w:r>
                          <w:r w:rsidR="00252794">
                            <w:rPr>
                              <w:noProof/>
                            </w:rPr>
                            <w:instrText xml:space="preserve"> NUMPAGES  \* Arabic  \* MERGEFORMAT </w:instrText>
                          </w:r>
                          <w:r w:rsidR="00252794">
                            <w:rPr>
                              <w:noProof/>
                            </w:rPr>
                            <w:fldChar w:fldCharType="separate"/>
                          </w:r>
                          <w:r w:rsidR="00252794">
                            <w:rPr>
                              <w:noProof/>
                            </w:rPr>
                            <w:t>1</w:t>
                          </w:r>
                          <w:r w:rsidR="00252794">
                            <w:rPr>
                              <w:noProof/>
                            </w:rPr>
                            <w:fldChar w:fldCharType="end"/>
                          </w:r>
                        </w:p>
                        <w:p w14:paraId="3B05463A" w14:textId="77777777" w:rsidR="00332EC7" w:rsidRDefault="00332EC7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DB17F0B" id="Text Box 1" o:spid="_x0000_s1039" type="#_x0000_t202" alt="&quot;&quot;" style="position:absolute;left:0;text-align:left;margin-left:-45.35pt;margin-top:-39.05pt;width:47.05pt;height:2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" filled="f" stroked="f">
              <v:textbox>
                <w:txbxContent>
                  <w:p w14:paraId="03A3B938" w14:textId="302C8B14" w:rsidR="00457F62" w:rsidRDefault="00332EC7" w:rsidP="00457F62">
                    <w:pPr>
                      <w:pStyle w:val="Footer"/>
                      <w:tabs>
                        <w:tab w:val="left" w:pos="2700"/>
                        <w:tab w:val="right" w:pos="10836"/>
                      </w:tabs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FD44C0">
                      <w:rPr>
                        <w:noProof/>
                      </w:rPr>
                      <w:t>1</w:t>
                    </w:r>
                    <w:r>
                      <w:rPr>
                        <w:noProof/>
                      </w:rPr>
                      <w:fldChar w:fldCharType="end"/>
                    </w:r>
                    <w:r w:rsidR="00252794">
                      <w:rPr>
                        <w:noProof/>
                      </w:rPr>
                      <w:t xml:space="preserve"> of </w:t>
                    </w:r>
                    <w:r w:rsidR="00252794">
                      <w:rPr>
                        <w:noProof/>
                      </w:rPr>
                      <w:fldChar w:fldCharType="begin"/>
                    </w:r>
                    <w:r w:rsidR="00252794">
                      <w:rPr>
                        <w:noProof/>
                      </w:rPr>
                      <w:instrText xml:space="preserve"> NUMPAGES  \* Arabic  \* MERGEFORMAT </w:instrText>
                    </w:r>
                    <w:r w:rsidR="00252794">
                      <w:rPr>
                        <w:noProof/>
                      </w:rPr>
                      <w:fldChar w:fldCharType="separate"/>
                    </w:r>
                    <w:r w:rsidR="00252794">
                      <w:rPr>
                        <w:noProof/>
                      </w:rPr>
                      <w:t>1</w:t>
                    </w:r>
                    <w:r w:rsidR="00252794">
                      <w:rPr>
                        <w:noProof/>
                      </w:rPr>
                      <w:fldChar w:fldCharType="end"/>
                    </w:r>
                  </w:p>
                  <w:p w14:paraId="3B05463A" w14:textId="77777777" w:rsidR="00332EC7" w:rsidRDefault="00332EC7"/>
                </w:txbxContent>
              </v:textbox>
            </v:shape>
          </w:pict>
        </mc:Fallback>
      </mc:AlternateContent>
    </w:r>
    <w:r w:rsidR="00245A55">
      <w:rPr>
        <w:noProof/>
      </w:rPr>
      <w:drawing>
        <wp:anchor distT="0" distB="0" distL="114300" distR="114300" simplePos="0" relativeHeight="251658242" behindDoc="0" locked="0" layoutInCell="1" allowOverlap="1" wp14:anchorId="1D0CC36A" wp14:editId="2E1B5ED7">
          <wp:simplePos x="0" y="0"/>
          <wp:positionH relativeFrom="column">
            <wp:posOffset>4810125</wp:posOffset>
          </wp:positionH>
          <wp:positionV relativeFrom="paragraph">
            <wp:posOffset>-711200</wp:posOffset>
          </wp:positionV>
          <wp:extent cx="1697990" cy="520065"/>
          <wp:effectExtent l="0" t="0" r="0" b="0"/>
          <wp:wrapNone/>
          <wp:docPr id="25" name="Picture 25" descr="Oregon Department of Human Services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71" name="Picture 771" descr="Oregon Department of Human Services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7990" cy="520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5A55">
      <w:rPr>
        <w:noProof/>
      </w:rPr>
      <w:drawing>
        <wp:anchor distT="0" distB="0" distL="114300" distR="114300" simplePos="0" relativeHeight="251658243" behindDoc="0" locked="0" layoutInCell="1" allowOverlap="1" wp14:anchorId="6D63920C" wp14:editId="4A5F8FD7">
          <wp:simplePos x="0" y="0"/>
          <wp:positionH relativeFrom="column">
            <wp:posOffset>-507365</wp:posOffset>
          </wp:positionH>
          <wp:positionV relativeFrom="paragraph">
            <wp:posOffset>-203200</wp:posOffset>
          </wp:positionV>
          <wp:extent cx="7051040" cy="69215"/>
          <wp:effectExtent l="0" t="0" r="0" b="0"/>
          <wp:wrapNone/>
          <wp:docPr id="27" name="Picture 2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51040" cy="69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AB373" w14:textId="77777777" w:rsidR="00487647" w:rsidRDefault="00487647" w:rsidP="005E3EB7">
      <w:r>
        <w:separator/>
      </w:r>
    </w:p>
  </w:footnote>
  <w:footnote w:type="continuationSeparator" w:id="0">
    <w:p w14:paraId="1A179A76" w14:textId="77777777" w:rsidR="00487647" w:rsidRDefault="00487647" w:rsidP="005E3EB7">
      <w:r>
        <w:continuationSeparator/>
      </w:r>
    </w:p>
  </w:footnote>
  <w:footnote w:type="continuationNotice" w:id="1">
    <w:p w14:paraId="4B58F28E" w14:textId="77777777" w:rsidR="00487647" w:rsidRDefault="0048764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F103C" w14:textId="5C96B4F5" w:rsidR="00216C13" w:rsidRDefault="002F15C4" w:rsidP="005E3EB7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7" behindDoc="0" locked="0" layoutInCell="1" allowOverlap="1" wp14:anchorId="0E937718" wp14:editId="3E535687">
              <wp:simplePos x="0" y="0"/>
              <wp:positionH relativeFrom="column">
                <wp:posOffset>-577850</wp:posOffset>
              </wp:positionH>
              <wp:positionV relativeFrom="paragraph">
                <wp:posOffset>-95885</wp:posOffset>
              </wp:positionV>
              <wp:extent cx="7117715" cy="95250"/>
              <wp:effectExtent l="0" t="0" r="6985" b="0"/>
              <wp:wrapNone/>
              <wp:docPr id="7" name="Group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7715" cy="95250"/>
                        <a:chOff x="0" y="0"/>
                        <a:chExt cx="7117715" cy="95250"/>
                      </a:xfrm>
                    </wpg:grpSpPr>
                    <wps:wsp>
                      <wps:cNvPr id="9" name="Rectangle 1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7715" cy="95250"/>
                        </a:xfrm>
                        <a:prstGeom prst="rect">
                          <a:avLst/>
                        </a:prstGeom>
                        <a:solidFill>
                          <a:srgbClr val="007CBA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9FB03" w14:textId="77777777" w:rsidR="002F15C4" w:rsidRDefault="002F15C4" w:rsidP="002F15C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10" name="Group 2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>
                        <a:grpSpLocks/>
                      </wpg:cNvGrpSpPr>
                      <wpg:grpSpPr bwMode="auto">
                        <a:xfrm>
                          <a:off x="5291750" y="0"/>
                          <a:ext cx="1360170" cy="95250"/>
                          <a:chOff x="4330" y="5520"/>
                          <a:chExt cx="2142" cy="144"/>
                        </a:xfrm>
                      </wpg:grpSpPr>
                      <wps:wsp>
                        <wps:cNvPr id="11" name="AutoShape 19"/>
                        <wps:cNvSpPr>
                          <a:spLocks noChangeArrowheads="1"/>
                        </wps:cNvSpPr>
                        <wps:spPr bwMode="auto">
                          <a:xfrm>
                            <a:off x="4330" y="5520"/>
                            <a:ext cx="1152" cy="144"/>
                          </a:xfrm>
                          <a:prstGeom prst="parallelogram">
                            <a:avLst>
                              <a:gd name="adj" fmla="val 103815"/>
                            </a:avLst>
                          </a:prstGeom>
                          <a:solidFill>
                            <a:srgbClr val="D7252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20"/>
                        <wps:cNvSpPr>
                          <a:spLocks noChangeArrowheads="1"/>
                        </wps:cNvSpPr>
                        <wps:spPr bwMode="auto">
                          <a:xfrm>
                            <a:off x="5320" y="5520"/>
                            <a:ext cx="1152" cy="144"/>
                          </a:xfrm>
                          <a:prstGeom prst="parallelogram">
                            <a:avLst>
                              <a:gd name="adj" fmla="val 103815"/>
                            </a:avLst>
                          </a:prstGeom>
                          <a:solidFill>
                            <a:srgbClr val="71A85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0E937718" id="Group 7" o:spid="_x0000_s1032" alt="&quot;&quot;" style="position:absolute;margin-left:-45.5pt;margin-top:-7.55pt;width:560.45pt;height:7.5pt;z-index:251658247" coordsize="71177,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">
              <v:rect id="Rectangle 15" o:spid="_x0000_s1033" alt="&quot;&quot;" style="position:absolute;width:71177;height: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" fillcolor="#007cba" stroked="f">
                <v:textbox>
                  <w:txbxContent>
                    <w:p w14:paraId="5479FB03" w14:textId="77777777" w:rsidR="002F15C4" w:rsidRDefault="002F15C4" w:rsidP="002F15C4"/>
                  </w:txbxContent>
                </v:textbox>
              </v:rect>
              <v:group id="Group 21" o:spid="_x0000_s1034" alt="&quot;&quot;" style="position:absolute;left:52917;width:13602;height:952" coordorigin="4330,5520" coordsize="2142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19" o:spid="_x0000_s1035" type="#_x0000_t7" style="position:absolute;left:4330;top:5520;width:1152;height: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" adj="2803" fillcolor="#d7252f" stroked="f"/>
                <v:shape id="AutoShape 20" o:spid="_x0000_s1036" type="#_x0000_t7" style="position:absolute;left:5320;top:5520;width:1152;height: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" adj="2803" fillcolor="#71a850" stroked="f"/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703E8D"/>
    <w:multiLevelType w:val="hybridMultilevel"/>
    <w:tmpl w:val="F13E7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140C01"/>
    <w:multiLevelType w:val="hybridMultilevel"/>
    <w:tmpl w:val="7BAAC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7B1C74"/>
    <w:multiLevelType w:val="hybridMultilevel"/>
    <w:tmpl w:val="AAB6AEB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9C583F"/>
    <w:multiLevelType w:val="multilevel"/>
    <w:tmpl w:val="7632B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3ED7658"/>
    <w:multiLevelType w:val="hybridMultilevel"/>
    <w:tmpl w:val="B9987B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EA7E75"/>
    <w:multiLevelType w:val="hybridMultilevel"/>
    <w:tmpl w:val="486258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70928473">
    <w:abstractNumId w:val="10"/>
  </w:num>
  <w:num w:numId="2" w16cid:durableId="575823337">
    <w:abstractNumId w:val="17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14"/>
  </w:num>
  <w:num w:numId="14" w16cid:durableId="1173184885">
    <w:abstractNumId w:val="15"/>
  </w:num>
  <w:num w:numId="15" w16cid:durableId="1871868455">
    <w:abstractNumId w:val="11"/>
  </w:num>
  <w:num w:numId="16" w16cid:durableId="872497583">
    <w:abstractNumId w:val="14"/>
  </w:num>
  <w:num w:numId="17" w16cid:durableId="1892036343">
    <w:abstractNumId w:val="18"/>
  </w:num>
  <w:num w:numId="18" w16cid:durableId="853112841">
    <w:abstractNumId w:val="16"/>
  </w:num>
  <w:num w:numId="19" w16cid:durableId="1862208509">
    <w:abstractNumId w:val="14"/>
  </w:num>
  <w:num w:numId="20" w16cid:durableId="1112477285">
    <w:abstractNumId w:val="13"/>
  </w:num>
  <w:num w:numId="21" w16cid:durableId="1091202817">
    <w:abstractNumId w:val="14"/>
  </w:num>
  <w:num w:numId="22" w16cid:durableId="342903711">
    <w:abstractNumId w:val="14"/>
  </w:num>
  <w:num w:numId="23" w16cid:durableId="4611967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216C13"/>
    <w:rsid w:val="00001BA8"/>
    <w:rsid w:val="000212D2"/>
    <w:rsid w:val="00032BEC"/>
    <w:rsid w:val="00032EE5"/>
    <w:rsid w:val="00033C83"/>
    <w:rsid w:val="000348C4"/>
    <w:rsid w:val="00036A10"/>
    <w:rsid w:val="0004099C"/>
    <w:rsid w:val="00076611"/>
    <w:rsid w:val="00082E0B"/>
    <w:rsid w:val="0009000D"/>
    <w:rsid w:val="00092CAC"/>
    <w:rsid w:val="0009601D"/>
    <w:rsid w:val="0009681D"/>
    <w:rsid w:val="000A32DB"/>
    <w:rsid w:val="000C1C78"/>
    <w:rsid w:val="000C49B1"/>
    <w:rsid w:val="000C7E6D"/>
    <w:rsid w:val="000E247B"/>
    <w:rsid w:val="000E576D"/>
    <w:rsid w:val="000E58ED"/>
    <w:rsid w:val="000E6883"/>
    <w:rsid w:val="000F7324"/>
    <w:rsid w:val="00106891"/>
    <w:rsid w:val="00144150"/>
    <w:rsid w:val="00157E6A"/>
    <w:rsid w:val="00163906"/>
    <w:rsid w:val="00170C24"/>
    <w:rsid w:val="00177825"/>
    <w:rsid w:val="00177B38"/>
    <w:rsid w:val="00187453"/>
    <w:rsid w:val="001B0202"/>
    <w:rsid w:val="001B20CC"/>
    <w:rsid w:val="001C4308"/>
    <w:rsid w:val="001E5369"/>
    <w:rsid w:val="001F1838"/>
    <w:rsid w:val="001F5AE9"/>
    <w:rsid w:val="00205700"/>
    <w:rsid w:val="00216C13"/>
    <w:rsid w:val="002204E2"/>
    <w:rsid w:val="00245A55"/>
    <w:rsid w:val="00252794"/>
    <w:rsid w:val="002542C4"/>
    <w:rsid w:val="002550EA"/>
    <w:rsid w:val="002613D1"/>
    <w:rsid w:val="00263902"/>
    <w:rsid w:val="00271D57"/>
    <w:rsid w:val="00273FB6"/>
    <w:rsid w:val="00274519"/>
    <w:rsid w:val="002862E8"/>
    <w:rsid w:val="00295755"/>
    <w:rsid w:val="002A0160"/>
    <w:rsid w:val="002A05ED"/>
    <w:rsid w:val="002A507C"/>
    <w:rsid w:val="002A6FB1"/>
    <w:rsid w:val="002C2455"/>
    <w:rsid w:val="002D6D1A"/>
    <w:rsid w:val="002E16F7"/>
    <w:rsid w:val="002E1B96"/>
    <w:rsid w:val="002F15C4"/>
    <w:rsid w:val="002F305A"/>
    <w:rsid w:val="00300951"/>
    <w:rsid w:val="00302CAF"/>
    <w:rsid w:val="00311B9A"/>
    <w:rsid w:val="00316CAA"/>
    <w:rsid w:val="00320ED0"/>
    <w:rsid w:val="00332EC7"/>
    <w:rsid w:val="003638E2"/>
    <w:rsid w:val="00366DE6"/>
    <w:rsid w:val="00383D93"/>
    <w:rsid w:val="003B2304"/>
    <w:rsid w:val="003B64E8"/>
    <w:rsid w:val="003C1977"/>
    <w:rsid w:val="003D2CA0"/>
    <w:rsid w:val="003E1832"/>
    <w:rsid w:val="003E7A3C"/>
    <w:rsid w:val="003F6058"/>
    <w:rsid w:val="0040055F"/>
    <w:rsid w:val="00420671"/>
    <w:rsid w:val="00424CF3"/>
    <w:rsid w:val="00432549"/>
    <w:rsid w:val="00432E6E"/>
    <w:rsid w:val="0043346A"/>
    <w:rsid w:val="00450651"/>
    <w:rsid w:val="00457049"/>
    <w:rsid w:val="00457639"/>
    <w:rsid w:val="00457F62"/>
    <w:rsid w:val="0048217D"/>
    <w:rsid w:val="00484869"/>
    <w:rsid w:val="00487120"/>
    <w:rsid w:val="00487647"/>
    <w:rsid w:val="00494EF4"/>
    <w:rsid w:val="004A351D"/>
    <w:rsid w:val="004A6AB8"/>
    <w:rsid w:val="004B0040"/>
    <w:rsid w:val="004B6F11"/>
    <w:rsid w:val="004D194B"/>
    <w:rsid w:val="004D65AB"/>
    <w:rsid w:val="004E4502"/>
    <w:rsid w:val="005057EE"/>
    <w:rsid w:val="0050661C"/>
    <w:rsid w:val="00526BB2"/>
    <w:rsid w:val="00545A21"/>
    <w:rsid w:val="0056233B"/>
    <w:rsid w:val="00580F22"/>
    <w:rsid w:val="00583D14"/>
    <w:rsid w:val="0059472C"/>
    <w:rsid w:val="00596B47"/>
    <w:rsid w:val="005A1117"/>
    <w:rsid w:val="005B7083"/>
    <w:rsid w:val="005C222A"/>
    <w:rsid w:val="005D79FC"/>
    <w:rsid w:val="005E3EB7"/>
    <w:rsid w:val="005E6A62"/>
    <w:rsid w:val="005F6AF2"/>
    <w:rsid w:val="005F705D"/>
    <w:rsid w:val="00606DAB"/>
    <w:rsid w:val="00624EC2"/>
    <w:rsid w:val="00635A66"/>
    <w:rsid w:val="00643402"/>
    <w:rsid w:val="00643B19"/>
    <w:rsid w:val="00660405"/>
    <w:rsid w:val="0066757A"/>
    <w:rsid w:val="00691665"/>
    <w:rsid w:val="00692C5F"/>
    <w:rsid w:val="006A131A"/>
    <w:rsid w:val="006A550E"/>
    <w:rsid w:val="006A658C"/>
    <w:rsid w:val="006A7AA5"/>
    <w:rsid w:val="006B2D1C"/>
    <w:rsid w:val="006B7C62"/>
    <w:rsid w:val="006C09EE"/>
    <w:rsid w:val="006C21DB"/>
    <w:rsid w:val="006D1633"/>
    <w:rsid w:val="006E0B57"/>
    <w:rsid w:val="00703BFE"/>
    <w:rsid w:val="00706C35"/>
    <w:rsid w:val="00706CC3"/>
    <w:rsid w:val="00711DC6"/>
    <w:rsid w:val="007248FE"/>
    <w:rsid w:val="00727646"/>
    <w:rsid w:val="00731BC3"/>
    <w:rsid w:val="00742050"/>
    <w:rsid w:val="00752C8C"/>
    <w:rsid w:val="00755CA3"/>
    <w:rsid w:val="00773208"/>
    <w:rsid w:val="00774E15"/>
    <w:rsid w:val="007804E6"/>
    <w:rsid w:val="00792C78"/>
    <w:rsid w:val="00793C8E"/>
    <w:rsid w:val="00795A7F"/>
    <w:rsid w:val="007B123D"/>
    <w:rsid w:val="007B61AF"/>
    <w:rsid w:val="007B6A1E"/>
    <w:rsid w:val="007C54C1"/>
    <w:rsid w:val="007E2ED1"/>
    <w:rsid w:val="007E4E7A"/>
    <w:rsid w:val="00801220"/>
    <w:rsid w:val="008015E7"/>
    <w:rsid w:val="00806B21"/>
    <w:rsid w:val="008137F7"/>
    <w:rsid w:val="0086112D"/>
    <w:rsid w:val="0086404A"/>
    <w:rsid w:val="00865EF4"/>
    <w:rsid w:val="00866966"/>
    <w:rsid w:val="00866F7A"/>
    <w:rsid w:val="00882382"/>
    <w:rsid w:val="00885D0C"/>
    <w:rsid w:val="00891EF1"/>
    <w:rsid w:val="008A11D7"/>
    <w:rsid w:val="008D26F1"/>
    <w:rsid w:val="008E0806"/>
    <w:rsid w:val="008E2F39"/>
    <w:rsid w:val="008E74B7"/>
    <w:rsid w:val="008F464D"/>
    <w:rsid w:val="008F58CA"/>
    <w:rsid w:val="008F769A"/>
    <w:rsid w:val="009119B6"/>
    <w:rsid w:val="0091329F"/>
    <w:rsid w:val="009134FE"/>
    <w:rsid w:val="009318DB"/>
    <w:rsid w:val="00942918"/>
    <w:rsid w:val="00943CE6"/>
    <w:rsid w:val="00960BDF"/>
    <w:rsid w:val="00961449"/>
    <w:rsid w:val="0097248F"/>
    <w:rsid w:val="009724A4"/>
    <w:rsid w:val="0097454A"/>
    <w:rsid w:val="00991E84"/>
    <w:rsid w:val="00992456"/>
    <w:rsid w:val="00997C37"/>
    <w:rsid w:val="009B294E"/>
    <w:rsid w:val="009E15B8"/>
    <w:rsid w:val="009E18E1"/>
    <w:rsid w:val="009E19BD"/>
    <w:rsid w:val="009F2104"/>
    <w:rsid w:val="009F513D"/>
    <w:rsid w:val="009F72BE"/>
    <w:rsid w:val="00A02DDE"/>
    <w:rsid w:val="00A03EF0"/>
    <w:rsid w:val="00A2782C"/>
    <w:rsid w:val="00A31687"/>
    <w:rsid w:val="00A35B2B"/>
    <w:rsid w:val="00A60A6D"/>
    <w:rsid w:val="00A61BEB"/>
    <w:rsid w:val="00A7683E"/>
    <w:rsid w:val="00A777C0"/>
    <w:rsid w:val="00AA6117"/>
    <w:rsid w:val="00AA74F3"/>
    <w:rsid w:val="00AA756B"/>
    <w:rsid w:val="00AB0F65"/>
    <w:rsid w:val="00AB6ADD"/>
    <w:rsid w:val="00AC2CEB"/>
    <w:rsid w:val="00AE31B1"/>
    <w:rsid w:val="00AE562D"/>
    <w:rsid w:val="00AE623C"/>
    <w:rsid w:val="00B15AC0"/>
    <w:rsid w:val="00B20E49"/>
    <w:rsid w:val="00B2370E"/>
    <w:rsid w:val="00B403BB"/>
    <w:rsid w:val="00B4555F"/>
    <w:rsid w:val="00B52722"/>
    <w:rsid w:val="00B56E9B"/>
    <w:rsid w:val="00B64B92"/>
    <w:rsid w:val="00B66D75"/>
    <w:rsid w:val="00B90694"/>
    <w:rsid w:val="00BA336F"/>
    <w:rsid w:val="00BB287E"/>
    <w:rsid w:val="00BB308E"/>
    <w:rsid w:val="00BB6C4B"/>
    <w:rsid w:val="00BC5007"/>
    <w:rsid w:val="00BE4041"/>
    <w:rsid w:val="00BF3496"/>
    <w:rsid w:val="00BF48DA"/>
    <w:rsid w:val="00BF5459"/>
    <w:rsid w:val="00C057F2"/>
    <w:rsid w:val="00C05FF3"/>
    <w:rsid w:val="00C06473"/>
    <w:rsid w:val="00C108B9"/>
    <w:rsid w:val="00C130AD"/>
    <w:rsid w:val="00C2032F"/>
    <w:rsid w:val="00C43773"/>
    <w:rsid w:val="00C444A4"/>
    <w:rsid w:val="00C50648"/>
    <w:rsid w:val="00C56634"/>
    <w:rsid w:val="00CA2103"/>
    <w:rsid w:val="00CB6E02"/>
    <w:rsid w:val="00CE2311"/>
    <w:rsid w:val="00D02CAD"/>
    <w:rsid w:val="00D068EE"/>
    <w:rsid w:val="00D06A79"/>
    <w:rsid w:val="00D17112"/>
    <w:rsid w:val="00D20C88"/>
    <w:rsid w:val="00D21CD2"/>
    <w:rsid w:val="00D22163"/>
    <w:rsid w:val="00D23E99"/>
    <w:rsid w:val="00D27A79"/>
    <w:rsid w:val="00D313CA"/>
    <w:rsid w:val="00D33557"/>
    <w:rsid w:val="00D51F48"/>
    <w:rsid w:val="00D609F2"/>
    <w:rsid w:val="00D620F8"/>
    <w:rsid w:val="00D64DFD"/>
    <w:rsid w:val="00D72A6C"/>
    <w:rsid w:val="00D822CD"/>
    <w:rsid w:val="00D92726"/>
    <w:rsid w:val="00DA5783"/>
    <w:rsid w:val="00DA739E"/>
    <w:rsid w:val="00DA7DEC"/>
    <w:rsid w:val="00DC6BE4"/>
    <w:rsid w:val="00DE4DC1"/>
    <w:rsid w:val="00DF3D2D"/>
    <w:rsid w:val="00DF47DB"/>
    <w:rsid w:val="00DF6192"/>
    <w:rsid w:val="00DF7AE3"/>
    <w:rsid w:val="00E07446"/>
    <w:rsid w:val="00E207CC"/>
    <w:rsid w:val="00E2436A"/>
    <w:rsid w:val="00E46259"/>
    <w:rsid w:val="00E60DE1"/>
    <w:rsid w:val="00E62D98"/>
    <w:rsid w:val="00E70FCD"/>
    <w:rsid w:val="00E727C5"/>
    <w:rsid w:val="00E76056"/>
    <w:rsid w:val="00E81F5C"/>
    <w:rsid w:val="00EA69B3"/>
    <w:rsid w:val="00EA69BD"/>
    <w:rsid w:val="00EB0D7D"/>
    <w:rsid w:val="00EC321B"/>
    <w:rsid w:val="00ED56AD"/>
    <w:rsid w:val="00EE183E"/>
    <w:rsid w:val="00EF3CD8"/>
    <w:rsid w:val="00EF5383"/>
    <w:rsid w:val="00F07CC6"/>
    <w:rsid w:val="00F138B9"/>
    <w:rsid w:val="00F2727F"/>
    <w:rsid w:val="00F27A50"/>
    <w:rsid w:val="00F35613"/>
    <w:rsid w:val="00F66547"/>
    <w:rsid w:val="00F92BFF"/>
    <w:rsid w:val="00F962DA"/>
    <w:rsid w:val="00F97658"/>
    <w:rsid w:val="00FB25A6"/>
    <w:rsid w:val="00FB6CC5"/>
    <w:rsid w:val="00FC01F8"/>
    <w:rsid w:val="00FC2CE9"/>
    <w:rsid w:val="00FD44C0"/>
    <w:rsid w:val="00FE4351"/>
    <w:rsid w:val="00FF09B4"/>
    <w:rsid w:val="00FF6F92"/>
    <w:rsid w:val="00FF7750"/>
    <w:rsid w:val="0B57893D"/>
    <w:rsid w:val="1B0B4E38"/>
    <w:rsid w:val="39FEB3D1"/>
    <w:rsid w:val="40E43494"/>
    <w:rsid w:val="578850D7"/>
    <w:rsid w:val="676ADB31"/>
    <w:rsid w:val="7CDFA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867BAC"/>
  <w15:docId w15:val="{D8746B89-192C-4E7C-99C3-684449585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3208"/>
    <w:pPr>
      <w:spacing w:before="240" w:after="240" w:line="276" w:lineRule="auto"/>
    </w:pPr>
    <w:rPr>
      <w:rFonts w:ascii="Arial" w:hAnsi="Arial" w:cs="Arial"/>
      <w:sz w:val="28"/>
      <w:szCs w:val="26"/>
    </w:rPr>
  </w:style>
  <w:style w:type="paragraph" w:styleId="Heading1">
    <w:name w:val="heading 1"/>
    <w:basedOn w:val="Normal"/>
    <w:next w:val="Normal"/>
    <w:link w:val="Heading1Char"/>
    <w:uiPriority w:val="9"/>
    <w:rsid w:val="00B20E49"/>
    <w:pPr>
      <w:keepNext/>
      <w:keepLines/>
      <w:spacing w:before="0" w:after="0"/>
      <w:ind w:left="720" w:right="720"/>
      <w:outlineLvl w:val="0"/>
    </w:pPr>
    <w:rPr>
      <w:rFonts w:eastAsia="Times New Roman" w:cs="Times New Roman"/>
      <w:b/>
      <w:bCs/>
      <w:color w:val="FFFFFF" w:themeColor="background1"/>
      <w:sz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7454A"/>
    <w:pPr>
      <w:keepNext/>
      <w:keepLines/>
      <w:spacing w:after="120"/>
      <w:outlineLvl w:val="1"/>
    </w:pPr>
    <w:rPr>
      <w:rFonts w:eastAsiaTheme="majorEastAsia" w:cstheme="majorBidi"/>
      <w:b/>
      <w:color w:val="002D5D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454A"/>
    <w:pPr>
      <w:keepNext/>
      <w:keepLines/>
      <w:spacing w:after="120"/>
      <w:outlineLvl w:val="2"/>
    </w:pPr>
    <w:rPr>
      <w:rFonts w:eastAsiaTheme="majorEastAsia" w:cstheme="majorBidi"/>
      <w:b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basedOn w:val="Normal"/>
    <w:link w:val="FooterChar"/>
    <w:unhideWhenUsed/>
    <w:rsid w:val="003C1977"/>
    <w:pPr>
      <w:tabs>
        <w:tab w:val="center" w:pos="4680"/>
        <w:tab w:val="right" w:pos="9360"/>
      </w:tabs>
      <w:spacing w:before="0" w:after="0" w:line="240" w:lineRule="auto"/>
    </w:pPr>
    <w:rPr>
      <w:sz w:val="24"/>
    </w:rPr>
  </w:style>
  <w:style w:type="character" w:customStyle="1" w:styleId="FooterChar">
    <w:name w:val="Footer Char"/>
    <w:basedOn w:val="DefaultParagraphFont"/>
    <w:link w:val="Footer"/>
    <w:rsid w:val="003C1977"/>
    <w:rPr>
      <w:rFonts w:ascii="Arial" w:hAnsi="Arial" w:cs="Arial"/>
      <w:sz w:val="24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7454A"/>
    <w:rPr>
      <w:rFonts w:ascii="Arial" w:eastAsiaTheme="majorEastAsia" w:hAnsi="Arial" w:cstheme="majorBidi"/>
      <w:b/>
      <w:color w:val="002D5D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7454A"/>
    <w:rPr>
      <w:rFonts w:ascii="Arial" w:eastAsiaTheme="majorEastAsia" w:hAnsi="Arial" w:cstheme="majorBidi"/>
      <w:b/>
      <w:color w:val="1F3763" w:themeColor="accent1" w:themeShade="7F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1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rsid w:val="00D33557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link w:val="Heading1"/>
    <w:uiPriority w:val="9"/>
    <w:rsid w:val="00B20E49"/>
    <w:rPr>
      <w:rFonts w:ascii="Arial" w:eastAsia="Times New Roman" w:hAnsi="Arial"/>
      <w:b/>
      <w:bCs/>
      <w:color w:val="FFFFFF" w:themeColor="background1"/>
      <w:sz w:val="48"/>
      <w:szCs w:val="26"/>
    </w:rPr>
  </w:style>
  <w:style w:type="paragraph" w:styleId="ListParagraph">
    <w:name w:val="List Paragraph"/>
    <w:basedOn w:val="NoSpacing"/>
    <w:link w:val="ListParagraphChar"/>
    <w:uiPriority w:val="34"/>
    <w:rsid w:val="002542C4"/>
    <w:pPr>
      <w:spacing w:after="120"/>
    </w:pPr>
  </w:style>
  <w:style w:type="character" w:styleId="Hyperlink">
    <w:name w:val="Hyperlink"/>
    <w:uiPriority w:val="99"/>
    <w:unhideWhenUsed/>
    <w:rsid w:val="00D33557"/>
    <w:rPr>
      <w:color w:val="1F3763"/>
      <w:u w:val="single"/>
    </w:rPr>
  </w:style>
  <w:style w:type="character" w:customStyle="1" w:styleId="ListParagraphChar">
    <w:name w:val="List Paragraph Char"/>
    <w:link w:val="ListParagraph"/>
    <w:uiPriority w:val="34"/>
    <w:rsid w:val="002542C4"/>
    <w:rPr>
      <w:rFonts w:ascii="Arial" w:hAnsi="Arial" w:cs="Arial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335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D3355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33557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rsid w:val="00D33557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D33557"/>
    <w:rPr>
      <w:i/>
      <w:iCs/>
    </w:rPr>
  </w:style>
  <w:style w:type="character" w:styleId="IntenseEmphasis">
    <w:name w:val="Intense Emphasis"/>
    <w:basedOn w:val="DefaultParagraphFont"/>
    <w:uiPriority w:val="21"/>
    <w:rsid w:val="00D33557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rsid w:val="00D33557"/>
    <w:rPr>
      <w:b/>
      <w:bCs/>
    </w:rPr>
  </w:style>
  <w:style w:type="character" w:styleId="BookTitle">
    <w:name w:val="Book Title"/>
    <w:basedOn w:val="DefaultParagraphFont"/>
    <w:uiPriority w:val="33"/>
    <w:rsid w:val="00D33557"/>
    <w:rPr>
      <w:b/>
      <w:bCs/>
      <w:i/>
      <w:iCs/>
      <w:spacing w:val="5"/>
    </w:rPr>
  </w:style>
  <w:style w:type="paragraph" w:styleId="BodyText">
    <w:name w:val="Body Text"/>
    <w:basedOn w:val="Normal"/>
    <w:link w:val="BodyTextChar"/>
    <w:uiPriority w:val="1"/>
    <w:qFormat/>
    <w:rsid w:val="0009000D"/>
    <w:pPr>
      <w:widowControl w:val="0"/>
      <w:autoSpaceDE w:val="0"/>
      <w:autoSpaceDN w:val="0"/>
      <w:spacing w:before="0" w:after="0" w:line="240" w:lineRule="auto"/>
    </w:pPr>
    <w:rPr>
      <w:rFonts w:eastAsia="Arial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09000D"/>
    <w:rPr>
      <w:rFonts w:ascii="Arial" w:eastAsia="Arial" w:hAnsi="Arial" w:cs="Arial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6B2D1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65E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65E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5EF4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5E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5EF4"/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0348C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C21DB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unhideWhenUsed/>
    <w:rsid w:val="006C21DB"/>
    <w:pPr>
      <w:spacing w:after="100"/>
      <w:ind w:left="560"/>
    </w:pPr>
  </w:style>
  <w:style w:type="table" w:styleId="TableGrid">
    <w:name w:val="Table Grid"/>
    <w:basedOn w:val="TableNormal"/>
    <w:uiPriority w:val="59"/>
    <w:rsid w:val="008012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A35B2B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F92BFF"/>
    <w:rPr>
      <w:rFonts w:ascii="Arial" w:hAnsi="Arial" w:cs="Arial"/>
      <w:sz w:val="28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6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14" ma:contentTypeDescription="Create a new document." ma:contentTypeScope="" ma:versionID="a4d6d6772a05c43c842673d8890ee19b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b9f200b66d334f1f9c44b798bfc69a36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Guide_x0020_or_x0020_Manual xmlns="67fac20e-0c0c-494a-ad0a-44a92a6fe846">false</Guide_x0020_or_x0020_Manual>
    <PublishingExpirationDate xmlns="http://schemas.microsoft.com/sharepoint/v3" xsi:nil="true"/>
    <TranslationStateListUrl xmlns="http://schemas.microsoft.com/sharepoint/v3">
      <Url xsi:nil="true"/>
      <Description xsi:nil="true"/>
    </TranslationStateListUrl>
    <PublishingStartDate xmlns="http://schemas.microsoft.com/sharepoint/v3" xsi:nil="true"/>
    <Date xmlns="67fac20e-0c0c-494a-ad0a-44a92a6fe846" xsi:nil="true"/>
    <Program xmlns="67fac20e-0c0c-494a-ad0a-44a92a6fe846">
      <Value>Tribal Navigator</Value>
    </Program>
  </documentManagement>
</p:properties>
</file>

<file path=customXml/itemProps1.xml><?xml version="1.0" encoding="utf-8"?>
<ds:datastoreItem xmlns:ds="http://schemas.openxmlformats.org/officeDocument/2006/customXml" ds:itemID="{EA219384-53F8-4EBE-9013-AE547C084B96}"/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83E2CC-2829-4C1A-A9AB-1660DC18528C}">
  <ds:schemaRefs>
    <ds:schemaRef ds:uri="http://purl.org/dc/dcmitype/"/>
    <ds:schemaRef ds:uri="c2896e75-dbb0-4638-9362-152a9629d7d6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2a7cf5f5-c88e-44ae-98ef-f22289e5a91c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HS</Company>
  <LinksUpToDate>false</LinksUpToDate>
  <CharactersWithSpaces>824</CharactersWithSpaces>
  <SharedDoc>false</SharedDoc>
  <HLinks>
    <vt:vector size="66" baseType="variant">
      <vt:variant>
        <vt:i4>7536702</vt:i4>
      </vt:variant>
      <vt:variant>
        <vt:i4>30</vt:i4>
      </vt:variant>
      <vt:variant>
        <vt:i4>0</vt:i4>
      </vt:variant>
      <vt:variant>
        <vt:i4>5</vt:i4>
      </vt:variant>
      <vt:variant>
        <vt:lpwstr>https://dhsoha.sharepoint.com/teams/Hub-ODHS-APD-Staff-Tools/SitePages/Oregon-Project-Independence-Medicaid-(OPI-M)-Training.aspx?csf=1&amp;web=1&amp;e=doN3gj&amp;cid=3c2511fa-084b-41e7-a151-49144f01f1b2</vt:lpwstr>
      </vt:variant>
      <vt:variant>
        <vt:lpwstr/>
      </vt:variant>
      <vt:variant>
        <vt:i4>6160404</vt:i4>
      </vt:variant>
      <vt:variant>
        <vt:i4>27</vt:i4>
      </vt:variant>
      <vt:variant>
        <vt:i4>0</vt:i4>
      </vt:variant>
      <vt:variant>
        <vt:i4>5</vt:i4>
      </vt:variant>
      <vt:variant>
        <vt:lpwstr>https://www.oregon.gov/odhs/transmittals/APDTransmittals/pt24025.pdf</vt:lpwstr>
      </vt:variant>
      <vt:variant>
        <vt:lpwstr/>
      </vt:variant>
      <vt:variant>
        <vt:i4>1376269</vt:i4>
      </vt:variant>
      <vt:variant>
        <vt:i4>24</vt:i4>
      </vt:variant>
      <vt:variant>
        <vt:i4>0</vt:i4>
      </vt:variant>
      <vt:variant>
        <vt:i4>5</vt:i4>
      </vt:variant>
      <vt:variant>
        <vt:lpwstr>https://www.oregon.gov/odhs/rules-policy/apdrules/411-014.pdf</vt:lpwstr>
      </vt:variant>
      <vt:variant>
        <vt:lpwstr/>
      </vt:variant>
      <vt:variant>
        <vt:i4>3080240</vt:i4>
      </vt:variant>
      <vt:variant>
        <vt:i4>21</vt:i4>
      </vt:variant>
      <vt:variant>
        <vt:i4>0</vt:i4>
      </vt:variant>
      <vt:variant>
        <vt:i4>5</vt:i4>
      </vt:variant>
      <vt:variant>
        <vt:lpwstr>https://dhsoha.sharepoint.com/teams/Hub-DHS-ET/ET Operating Procedures/Forms/AllItems.aspx?id=%2Fteams%2FHub%2DDHS%2DET%2FET%20Operating%20Procedures%2FQRG%5FDisqualifying%20Transfers%20of%20Assets%2Epdf&amp;parent=%2Fteams%2FHub%2DDHS%2DET%2FET%20Operating%20Procedures</vt:lpwstr>
      </vt:variant>
      <vt:variant>
        <vt:lpwstr/>
      </vt:variant>
      <vt:variant>
        <vt:i4>7143524</vt:i4>
      </vt:variant>
      <vt:variant>
        <vt:i4>18</vt:i4>
      </vt:variant>
      <vt:variant>
        <vt:i4>0</vt:i4>
      </vt:variant>
      <vt:variant>
        <vt:i4>5</vt:i4>
      </vt:variant>
      <vt:variant>
        <vt:lpwstr>https://sharedsystems.dhsoha.state.or.us/DHSForms/Served/se0544.pdf?CFGRIDKEY=APD%200544,0544,Application%20for%20Hardship%20Waiver,SE0544.pdf,,SE0544.doc,,,,,,,,,http://dhsforms.hr.state.or.us/Forms/Served/SE0544hand.pdf,Click%20here%20to%20print%20pdf%20form%20for%20hand%20written%20fill%20in,../FORMS/-,</vt:lpwstr>
      </vt:variant>
      <vt:variant>
        <vt:lpwstr/>
      </vt:variant>
      <vt:variant>
        <vt:i4>3604484</vt:i4>
      </vt:variant>
      <vt:variant>
        <vt:i4>15</vt:i4>
      </vt:variant>
      <vt:variant>
        <vt:i4>0</vt:i4>
      </vt:variant>
      <vt:variant>
        <vt:i4>5</vt:i4>
      </vt:variant>
      <vt:variant>
        <vt:lpwstr>mailto:OPIM%20Support%20%3cOPIM.Support@odhsoha.oregon.gov%3e</vt:lpwstr>
      </vt:variant>
      <vt:variant>
        <vt:lpwstr/>
      </vt:variant>
      <vt:variant>
        <vt:i4>6815804</vt:i4>
      </vt:variant>
      <vt:variant>
        <vt:i4>12</vt:i4>
      </vt:variant>
      <vt:variant>
        <vt:i4>0</vt:i4>
      </vt:variant>
      <vt:variant>
        <vt:i4>5</vt:i4>
      </vt:variant>
      <vt:variant>
        <vt:lpwstr>https://sharedsystems.dhsoha.state.or.us/DHSForms/Served/sw0540t.doc?CFGRIDKEY=APD%200540T,,Notice%20of%20Disqualification%20for%20Transfer%20of%20Assets,,,sw0540t.doc,,,,,,,,,../FORMS/-,,../FORMS/-,</vt:lpwstr>
      </vt:variant>
      <vt:variant>
        <vt:lpwstr/>
      </vt:variant>
      <vt:variant>
        <vt:i4>7405622</vt:i4>
      </vt:variant>
      <vt:variant>
        <vt:i4>9</vt:i4>
      </vt:variant>
      <vt:variant>
        <vt:i4>0</vt:i4>
      </vt:variant>
      <vt:variant>
        <vt:i4>5</vt:i4>
      </vt:variant>
      <vt:variant>
        <vt:lpwstr>http://www.dhs.state.or.us/spd/tools/cm/Oregon Project Independence-Medicaid and Family Caregiver Assistance Program/index.htm</vt:lpwstr>
      </vt:variant>
      <vt:variant>
        <vt:lpwstr/>
      </vt:variant>
      <vt:variant>
        <vt:i4>3211298</vt:i4>
      </vt:variant>
      <vt:variant>
        <vt:i4>6</vt:i4>
      </vt:variant>
      <vt:variant>
        <vt:i4>0</vt:i4>
      </vt:variant>
      <vt:variant>
        <vt:i4>5</vt:i4>
      </vt:variant>
      <vt:variant>
        <vt:lpwstr>https://sharedsystems.dhsoha.state.or.us/caf/arm/A/461-140-0250.htm</vt:lpwstr>
      </vt:variant>
      <vt:variant>
        <vt:lpwstr/>
      </vt:variant>
      <vt:variant>
        <vt:i4>3211298</vt:i4>
      </vt:variant>
      <vt:variant>
        <vt:i4>3</vt:i4>
      </vt:variant>
      <vt:variant>
        <vt:i4>0</vt:i4>
      </vt:variant>
      <vt:variant>
        <vt:i4>5</vt:i4>
      </vt:variant>
      <vt:variant>
        <vt:lpwstr>https://sharedsystems.dhsoha.state.or.us/caf/arm/A/461-140-0250.htm</vt:lpwstr>
      </vt:variant>
      <vt:variant>
        <vt:lpwstr/>
      </vt:variant>
      <vt:variant>
        <vt:i4>3145760</vt:i4>
      </vt:variant>
      <vt:variant>
        <vt:i4>0</vt:i4>
      </vt:variant>
      <vt:variant>
        <vt:i4>0</vt:i4>
      </vt:variant>
      <vt:variant>
        <vt:i4>5</vt:i4>
      </vt:variant>
      <vt:variant>
        <vt:lpwstr>https://sharedsystems.dhsoha.state.or.us/caf/arm/A/461-140-0242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bal Navigator Referral form</dc:title>
  <dc:subject/>
  <dc:creator>Castillo Eli V</dc:creator>
  <cp:keywords/>
  <cp:lastModifiedBy>Maciel Christine C</cp:lastModifiedBy>
  <cp:revision>3</cp:revision>
  <cp:lastPrinted>2024-11-04T22:26:00Z</cp:lastPrinted>
  <dcterms:created xsi:type="dcterms:W3CDTF">2024-10-22T21:10:00Z</dcterms:created>
  <dcterms:modified xsi:type="dcterms:W3CDTF">2024-11-04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</Properties>
</file>